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Pr="000B1DEE" w:rsidRDefault="00904E4A" w:rsidP="001923C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1.3pt;margin-top:-21pt;width:488.35pt;height:83.6pt;z-index:251658752;mso-wrap-edited:f;mso-position-horizontal:absolute;mso-position-horizontal-relative:margin;mso-position-vertical:absolute;mso-position-vertical-relative:margin">
            <v:imagedata r:id="rId6" o:title="Logo"/>
            <w10:wrap type="square" anchorx="margin" anchory="margin"/>
          </v:shape>
        </w:pict>
      </w:r>
    </w:p>
    <w:p w:rsidR="000550EE" w:rsidRPr="007A3768" w:rsidRDefault="007A3768" w:rsidP="007A3768">
      <w:pPr>
        <w:pStyle w:val="Heading1"/>
        <w:shd w:val="clear" w:color="auto" w:fill="FFFFFF"/>
        <w:spacing w:before="0" w:after="300"/>
        <w:jc w:val="center"/>
        <w:rPr>
          <w:rFonts w:ascii="Arial" w:hAnsi="Arial" w:cs="Arial"/>
          <w:caps/>
          <w:color w:val="1E1E1E"/>
          <w:sz w:val="24"/>
          <w:szCs w:val="53"/>
        </w:rPr>
      </w:pPr>
      <w:r w:rsidRPr="007A3768">
        <w:rPr>
          <w:rFonts w:ascii="Arial" w:hAnsi="Arial" w:cs="Arial"/>
          <w:caps/>
          <w:color w:val="1E1E1E"/>
          <w:sz w:val="24"/>
          <w:szCs w:val="53"/>
        </w:rPr>
        <w:t>SHOWCASING AND DISSEMINATING KNOWLEDGE AND RESEARCH (SDKR) 2022-23</w:t>
      </w:r>
    </w:p>
    <w:p w:rsidR="00246474" w:rsidRPr="000B1DEE" w:rsidRDefault="00E72CA6" w:rsidP="00B6656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B1DEE">
        <w:rPr>
          <w:rFonts w:asciiTheme="minorHAnsi" w:hAnsiTheme="minorHAnsi" w:cstheme="minorHAnsi"/>
          <w:b/>
          <w:sz w:val="24"/>
          <w:szCs w:val="24"/>
        </w:rPr>
        <w:t>APPLICATION FORM 202</w:t>
      </w:r>
      <w:r w:rsidR="00307EFE" w:rsidRPr="000B1DEE">
        <w:rPr>
          <w:rFonts w:asciiTheme="minorHAnsi" w:hAnsiTheme="minorHAnsi" w:cstheme="minorHAnsi"/>
          <w:b/>
          <w:sz w:val="24"/>
          <w:szCs w:val="24"/>
        </w:rPr>
        <w:t>2</w:t>
      </w:r>
      <w:r w:rsidRPr="000B1DEE">
        <w:rPr>
          <w:rFonts w:asciiTheme="minorHAnsi" w:hAnsiTheme="minorHAnsi" w:cstheme="minorHAnsi"/>
          <w:b/>
          <w:sz w:val="24"/>
          <w:szCs w:val="24"/>
        </w:rPr>
        <w:t>-2</w:t>
      </w:r>
      <w:r w:rsidR="00307EFE" w:rsidRPr="000B1DEE">
        <w:rPr>
          <w:rFonts w:asciiTheme="minorHAnsi" w:hAnsiTheme="minorHAnsi" w:cstheme="minorHAnsi"/>
          <w:b/>
          <w:sz w:val="24"/>
          <w:szCs w:val="24"/>
        </w:rPr>
        <w:t>3</w:t>
      </w:r>
    </w:p>
    <w:p w:rsidR="00246474" w:rsidRPr="000B1DEE" w:rsidRDefault="00246474">
      <w:pPr>
        <w:spacing w:after="0" w:line="240" w:lineRule="auto"/>
        <w:ind w:left="2880" w:firstLine="720"/>
        <w:rPr>
          <w:rFonts w:asciiTheme="minorHAnsi" w:hAnsiTheme="minorHAnsi" w:cstheme="minorHAnsi"/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18"/>
        <w:gridCol w:w="9619"/>
      </w:tblGrid>
      <w:tr w:rsidR="00246474" w:rsidRPr="000B1DEE" w:rsidTr="001A5695">
        <w:trPr>
          <w:trHeight w:val="625"/>
          <w:jc w:val="center"/>
        </w:trPr>
        <w:tc>
          <w:tcPr>
            <w:tcW w:w="544" w:type="dxa"/>
          </w:tcPr>
          <w:p w:rsidR="00246474" w:rsidRPr="00E3790D" w:rsidRDefault="00E72CA6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3790D"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  <w:r w:rsidR="00AA4070" w:rsidRPr="00E3790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9637" w:type="dxa"/>
            <w:gridSpan w:val="2"/>
          </w:tcPr>
          <w:p w:rsidR="00E3790D" w:rsidRDefault="00E3790D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E3790D" w:rsidRPr="000B1DEE" w:rsidRDefault="000B1DEE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Name of the Applicant/Awardee</w:t>
            </w:r>
            <w:r w:rsidR="00F5772F" w:rsidRPr="000B1DEE">
              <w:rPr>
                <w:rFonts w:asciiTheme="minorHAnsi" w:hAnsiTheme="minorHAnsi" w:cstheme="minorHAnsi"/>
                <w:sz w:val="24"/>
                <w:szCs w:val="24"/>
              </w:rPr>
              <w:t>: __________________________________________</w:t>
            </w:r>
          </w:p>
        </w:tc>
      </w:tr>
      <w:tr w:rsidR="00F5772F" w:rsidRPr="000B1DEE" w:rsidTr="001A5695">
        <w:trPr>
          <w:trHeight w:val="617"/>
          <w:jc w:val="center"/>
        </w:trPr>
        <w:tc>
          <w:tcPr>
            <w:tcW w:w="10181" w:type="dxa"/>
            <w:gridSpan w:val="3"/>
          </w:tcPr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Mailing address of Institution </w:t>
            </w: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E-mail: </w:t>
            </w: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Contact Number:</w:t>
            </w:r>
          </w:p>
          <w:p w:rsidR="00F5772F" w:rsidRPr="000B1DEE" w:rsidRDefault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A3768" w:rsidRPr="000B1DEE" w:rsidTr="007A3768">
        <w:trPr>
          <w:trHeight w:val="617"/>
          <w:jc w:val="center"/>
        </w:trPr>
        <w:tc>
          <w:tcPr>
            <w:tcW w:w="562" w:type="dxa"/>
            <w:gridSpan w:val="2"/>
          </w:tcPr>
          <w:p w:rsidR="007A3768" w:rsidRPr="001923C6" w:rsidRDefault="001923C6" w:rsidP="00F5772F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923C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2. </w:t>
            </w:r>
          </w:p>
        </w:tc>
        <w:tc>
          <w:tcPr>
            <w:tcW w:w="9619" w:type="dxa"/>
          </w:tcPr>
          <w:p w:rsidR="007A3768" w:rsidRDefault="001923C6" w:rsidP="001923C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ye you an alumnus of Shastri Indo-Canadian Institute? </w:t>
            </w:r>
          </w:p>
          <w:p w:rsidR="001923C6" w:rsidRDefault="001923C6" w:rsidP="001923C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923C6" w:rsidRDefault="001923C6" w:rsidP="001923C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hidden="0" allowOverlap="1" wp14:anchorId="163FB73D" wp14:editId="256568F7">
                      <wp:simplePos x="0" y="0"/>
                      <wp:positionH relativeFrom="column">
                        <wp:posOffset>579755</wp:posOffset>
                      </wp:positionH>
                      <wp:positionV relativeFrom="paragraph">
                        <wp:posOffset>45085</wp:posOffset>
                      </wp:positionV>
                      <wp:extent cx="231775" cy="155575"/>
                      <wp:effectExtent l="0" t="0" r="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1923C6" w:rsidRDefault="001923C6" w:rsidP="001923C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3FB73D" id="Rectangle 8" o:spid="_x0000_s1026" style="position:absolute;margin-left:45.65pt;margin-top:3.55pt;width:18.25pt;height:12.25pt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1923C6" w:rsidRDefault="001923C6" w:rsidP="001923C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 w:val="24"/>
                <w:szCs w:val="24"/>
              </w:rPr>
              <w:t>Yes</w:t>
            </w:r>
          </w:p>
          <w:p w:rsidR="001923C6" w:rsidRDefault="001923C6" w:rsidP="001923C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923C6" w:rsidRDefault="001923C6" w:rsidP="001923C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3264" behindDoc="0" locked="0" layoutInCell="1" hidden="0" allowOverlap="1" wp14:anchorId="163FB73D" wp14:editId="256568F7">
                      <wp:simplePos x="0" y="0"/>
                      <wp:positionH relativeFrom="column">
                        <wp:posOffset>579755</wp:posOffset>
                      </wp:positionH>
                      <wp:positionV relativeFrom="paragraph">
                        <wp:posOffset>43815</wp:posOffset>
                      </wp:positionV>
                      <wp:extent cx="231775" cy="155575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1923C6" w:rsidRDefault="001923C6" w:rsidP="001923C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3FB73D" id="Rectangle 10" o:spid="_x0000_s1027" style="position:absolute;margin-left:45.65pt;margin-top:3.45pt;width:18.25pt;height:12.2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1923C6" w:rsidRDefault="001923C6" w:rsidP="001923C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 w:val="24"/>
                <w:szCs w:val="24"/>
              </w:rPr>
              <w:t>No</w:t>
            </w:r>
          </w:p>
          <w:p w:rsidR="001923C6" w:rsidRPr="000B1DEE" w:rsidRDefault="001923C6" w:rsidP="001923C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923C6" w:rsidRPr="000B1DEE" w:rsidTr="007A3768">
        <w:trPr>
          <w:trHeight w:val="617"/>
          <w:jc w:val="center"/>
        </w:trPr>
        <w:tc>
          <w:tcPr>
            <w:tcW w:w="562" w:type="dxa"/>
            <w:gridSpan w:val="2"/>
          </w:tcPr>
          <w:p w:rsidR="001923C6" w:rsidRDefault="001923C6" w:rsidP="00F5772F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3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9619" w:type="dxa"/>
          </w:tcPr>
          <w:p w:rsidR="001923C6" w:rsidRPr="000B1DEE" w:rsidRDefault="001923C6" w:rsidP="001923C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Year of Shastri Fellowship/Award </w:t>
            </w:r>
          </w:p>
          <w:p w:rsidR="001923C6" w:rsidRPr="000B1DEE" w:rsidRDefault="001923C6" w:rsidP="00E3790D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923C6" w:rsidRPr="000B1DEE" w:rsidTr="00BE5D2A">
        <w:trPr>
          <w:trHeight w:val="617"/>
          <w:jc w:val="center"/>
        </w:trPr>
        <w:tc>
          <w:tcPr>
            <w:tcW w:w="10181" w:type="dxa"/>
            <w:gridSpan w:val="3"/>
          </w:tcPr>
          <w:p w:rsidR="001923C6" w:rsidRPr="000B1DEE" w:rsidRDefault="001923C6" w:rsidP="00E3790D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617"/>
          <w:jc w:val="center"/>
        </w:trPr>
        <w:tc>
          <w:tcPr>
            <w:tcW w:w="544" w:type="dxa"/>
          </w:tcPr>
          <w:p w:rsidR="00273E6B" w:rsidRPr="000B1DEE" w:rsidRDefault="001923C6" w:rsidP="000B1DE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  <w:r w:rsidR="00273E6B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gridSpan w:val="2"/>
          </w:tcPr>
          <w:p w:rsidR="00273E6B" w:rsidRPr="00E3790D" w:rsidRDefault="00273E6B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3790D">
              <w:rPr>
                <w:rFonts w:asciiTheme="minorHAnsi" w:hAnsiTheme="minorHAnsi" w:cstheme="minorHAnsi"/>
                <w:sz w:val="24"/>
                <w:szCs w:val="24"/>
              </w:rPr>
              <w:t>Category of Award</w:t>
            </w:r>
          </w:p>
        </w:tc>
      </w:tr>
      <w:tr w:rsidR="00246474" w:rsidRPr="000B1DEE" w:rsidTr="001A5695">
        <w:trPr>
          <w:jc w:val="center"/>
        </w:trPr>
        <w:tc>
          <w:tcPr>
            <w:tcW w:w="10181" w:type="dxa"/>
            <w:gridSpan w:val="3"/>
          </w:tcPr>
          <w:p w:rsidR="00246474" w:rsidRPr="000B1DEE" w:rsidRDefault="000B1DEE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198120</wp:posOffset>
                      </wp:positionV>
                      <wp:extent cx="231775" cy="15557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" o:spid="_x0000_s1026" style="position:absolute;margin-left:455.85pt;margin-top:15.6pt;width:18.25pt;height:12.2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60985</wp:posOffset>
                      </wp:positionV>
                      <wp:extent cx="231775" cy="155575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3" o:spid="_x0000_s1027" style="position:absolute;margin-left:455.85pt;margin-top:20.55pt;width:18.25pt;height:12.2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Conference &amp; Lecture Series Grant (SCLSG) 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75590</wp:posOffset>
                      </wp:positionV>
                      <wp:extent cx="231775" cy="155575"/>
                      <wp:effectExtent l="0" t="0" r="0" b="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4" o:spid="_x0000_s1028" style="position:absolute;margin-left:455.85pt;margin-top:21.7pt;width:18.25pt;height:12.2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7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Mitacs-SICI Partnership: Globalink Research Award Programme</w:t>
              </w:r>
            </w:hyperlink>
            <w:r w:rsidR="001923C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 xml:space="preserve"> (GRA)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13690</wp:posOffset>
                      </wp:positionV>
                      <wp:extent cx="231775" cy="155575"/>
                      <wp:effectExtent l="0" t="0" r="0" b="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5" o:spid="_x0000_s1029" style="position:absolute;margin-left:455.85pt;margin-top:24.7pt;width:18.25pt;height:12.2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8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ICI Membership Development Fund (SMDF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94005</wp:posOffset>
                      </wp:positionV>
                      <wp:extent cx="231775" cy="155575"/>
                      <wp:effectExtent l="0" t="0" r="0" b="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6" o:spid="_x0000_s1030" style="position:absolute;margin-left:455.85pt;margin-top:23.15pt;width:18.25pt;height:12.2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Mitacs-SICI Partnership: Globalink Research Internship Programme</w:t>
            </w:r>
            <w:r w:rsidR="001923C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 xml:space="preserve"> (GRI)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75590</wp:posOffset>
                      </wp:positionV>
                      <wp:extent cx="231775" cy="155575"/>
                      <wp:effectExtent l="0" t="0" r="0" b="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7" o:spid="_x0000_s1031" style="position:absolute;margin-left:455.85pt;margin-top:21.7pt;width:18.25pt;height:12.2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9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Institutional Collaborative Research Grant (SICRG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345DA3" w:rsidRPr="00345DA3" w:rsidRDefault="000B1DEE" w:rsidP="00273E6B">
            <w:pPr>
              <w:spacing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197485</wp:posOffset>
                      </wp:positionV>
                      <wp:extent cx="231775" cy="155575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8" o:spid="_x0000_s1032" style="position:absolute;margin-left:455.85pt;margin-top:15.55pt;width:18.25pt;height:12.25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0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Mobility Programme (SMP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49885</wp:posOffset>
                      </wp:positionV>
                      <wp:extent cx="231775" cy="155575"/>
                      <wp:effectExtent l="0" t="0" r="0" b="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0" o:spid="_x0000_s1033" style="position:absolute;margin-left:455.85pt;margin-top:27.55pt;width:18.25pt;height:12.25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94615</wp:posOffset>
                      </wp:positionV>
                      <wp:extent cx="231775" cy="155575"/>
                      <wp:effectExtent l="0" t="0" r="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9" o:spid="_x0000_s1034" style="position:absolute;margin-left:455.85pt;margin-top:7.45pt;width:18.25pt;height:12.2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Research Student Fellowship (SRSF)</w: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073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04165</wp:posOffset>
                      </wp:positionV>
                      <wp:extent cx="231775" cy="155575"/>
                      <wp:effectExtent l="0" t="0" r="0" b="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1" o:spid="_x0000_s1035" style="position:absolute;margin-left:455.85pt;margin-top:23.95pt;width:18.25pt;height:12.2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1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Membership Development Grant (SMDG</w:t>
              </w:r>
            </w:hyperlink>
            <w:hyperlink r:id="rId12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)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Programme Development Grant (SPDG)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hidden="0" allowOverlap="1" wp14:anchorId="024559AE" wp14:editId="398E2042">
                      <wp:simplePos x="0" y="0"/>
                      <wp:positionH relativeFrom="column">
                        <wp:posOffset>5798185</wp:posOffset>
                      </wp:positionH>
                      <wp:positionV relativeFrom="paragraph">
                        <wp:posOffset>26035</wp:posOffset>
                      </wp:positionV>
                      <wp:extent cx="231775" cy="155575"/>
                      <wp:effectExtent l="0" t="0" r="0" b="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2" o:spid="_x0000_s1036" style="position:absolute;margin-left:456.55pt;margin-top:2.05pt;width:18.25pt;height:12.25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3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Publication Grant (SPG</w:t>
              </w:r>
            </w:hyperlink>
            <w:hyperlink r:id="rId14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)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hidden="0" allowOverlap="1" wp14:anchorId="024559AE" wp14:editId="398E2042">
                      <wp:simplePos x="0" y="0"/>
                      <wp:positionH relativeFrom="column">
                        <wp:posOffset>5808345</wp:posOffset>
                      </wp:positionH>
                      <wp:positionV relativeFrom="paragraph">
                        <wp:posOffset>348615</wp:posOffset>
                      </wp:positionV>
                      <wp:extent cx="231775" cy="155575"/>
                      <wp:effectExtent l="0" t="0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4559AE" id="Rectangle 24" o:spid="_x0000_s1037" style="position:absolute;margin-left:457.35pt;margin-top:27.45pt;width:18.25pt;height:12.25pt;z-index:251706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fmOIgIAAGQEAAAOAAAAZHJzL2Uyb0RvYy54bWysVNuO0zAQfUfiHyy/01zY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hidden="0" allowOverlap="1" wp14:anchorId="024559AE" wp14:editId="398E2042">
                      <wp:simplePos x="0" y="0"/>
                      <wp:positionH relativeFrom="column">
                        <wp:posOffset>5808345</wp:posOffset>
                      </wp:positionH>
                      <wp:positionV relativeFrom="paragraph">
                        <wp:posOffset>64770</wp:posOffset>
                      </wp:positionV>
                      <wp:extent cx="231775" cy="155575"/>
                      <wp:effectExtent l="0" t="0" r="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3" o:spid="_x0000_s1038" style="position:absolute;margin-left:457.35pt;margin-top:5.1pt;width:18.25pt;height:12.2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MtUIgIAAGQEAAAOAAAAZHJzL2Uyb0RvYy54bWysVNuO0zAQfUfiHyy/01yW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 Faculty Development Programme for Vocational Education (SFDPVE) 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hidden="0" allowOverlap="1" wp14:anchorId="024559AE" wp14:editId="398E2042">
                      <wp:simplePos x="0" y="0"/>
                      <wp:positionH relativeFrom="column">
                        <wp:posOffset>5807710</wp:posOffset>
                      </wp:positionH>
                      <wp:positionV relativeFrom="paragraph">
                        <wp:posOffset>329565</wp:posOffset>
                      </wp:positionV>
                      <wp:extent cx="231775" cy="155575"/>
                      <wp:effectExtent l="0" t="0" r="0" b="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5" o:spid="_x0000_s1039" style="position:absolute;margin-left:457.3pt;margin-top:25.95pt;width:18.25pt;height:12.25pt;z-index: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Covid-19 Pandemic Response Grant (SCPRG): Call for Innovative Solutions </w:t>
            </w:r>
          </w:p>
          <w:p w:rsidR="000B1DEE" w:rsidRPr="000B1DEE" w:rsidRDefault="000B1DEE" w:rsidP="00A1586E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Research Grant (SRG): Special Competition </w:t>
            </w:r>
          </w:p>
          <w:p w:rsidR="00A1586E" w:rsidRPr="00A1586E" w:rsidRDefault="00A1586E" w:rsidP="00E3790D">
            <w:pPr>
              <w:spacing w:after="0" w:line="36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9168" behindDoc="0" locked="0" layoutInCell="1" hidden="0" allowOverlap="1" wp14:anchorId="039E90C9" wp14:editId="7525106F">
                      <wp:simplePos x="0" y="0"/>
                      <wp:positionH relativeFrom="column">
                        <wp:posOffset>5808980</wp:posOffset>
                      </wp:positionH>
                      <wp:positionV relativeFrom="paragraph">
                        <wp:posOffset>320675</wp:posOffset>
                      </wp:positionV>
                      <wp:extent cx="231775" cy="15557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A1586E" w:rsidRDefault="00A1586E" w:rsidP="00A1586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9E90C9" id="Rectangle 3" o:spid="_x0000_s1040" style="position:absolute;margin-left:457.4pt;margin-top:25.25pt;width:18.25pt;height:12.25pt;z-index:25171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A1586E" w:rsidRDefault="00A1586E" w:rsidP="00A1586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hidden="0" allowOverlap="1" wp14:anchorId="024559AE" wp14:editId="398E2042">
                      <wp:simplePos x="0" y="0"/>
                      <wp:positionH relativeFrom="column">
                        <wp:posOffset>5807710</wp:posOffset>
                      </wp:positionH>
                      <wp:positionV relativeFrom="paragraph">
                        <wp:posOffset>7620</wp:posOffset>
                      </wp:positionV>
                      <wp:extent cx="231775" cy="155575"/>
                      <wp:effectExtent l="0" t="0" r="0" b="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6" o:spid="_x0000_s1041" style="position:absolute;margin-left:457.3pt;margin-top:.6pt;width:18.25pt;height:12.2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A1586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Student Internship Project (SSIP)</w:t>
            </w:r>
            <w:r w:rsidR="000B1DEE"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246474" w:rsidRDefault="00A1586E" w:rsidP="00E3790D">
            <w:pPr>
              <w:shd w:val="clear" w:color="auto" w:fill="FFFFFF"/>
              <w:spacing w:after="0" w:line="360" w:lineRule="auto"/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</w:pPr>
            <w:r w:rsidRPr="00A1586E"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>Shastri Scholar Travel Subsidy Grant (SSTSG)</w:t>
            </w:r>
            <w:r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 xml:space="preserve"> </w:t>
            </w:r>
          </w:p>
          <w:p w:rsidR="00E3790D" w:rsidRPr="00A44D59" w:rsidRDefault="00A44D59" w:rsidP="00A1586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color w:val="1E1E1E"/>
                <w:sz w:val="24"/>
                <w:szCs w:val="24"/>
              </w:rPr>
            </w:pPr>
            <w:r w:rsidRPr="00A44D59">
              <w:rPr>
                <w:rFonts w:asciiTheme="minorHAnsi" w:hAnsiTheme="minorHAnsi" w:cstheme="minorHAnsi"/>
                <w:color w:val="1E1E1E"/>
                <w:sz w:val="24"/>
                <w:szCs w:val="24"/>
              </w:rPr>
              <w:t>Any Other ____________________________________________________________________</w:t>
            </w:r>
          </w:p>
          <w:p w:rsidR="00A44D59" w:rsidRDefault="00A44D59" w:rsidP="00A1586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</w:p>
          <w:p w:rsidR="00A44D59" w:rsidRDefault="001923C6" w:rsidP="00A1586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5312" behindDoc="0" locked="0" layoutInCell="1" hidden="0" allowOverlap="1" wp14:anchorId="163FB73D" wp14:editId="256568F7">
                      <wp:simplePos x="0" y="0"/>
                      <wp:positionH relativeFrom="column">
                        <wp:posOffset>1117600</wp:posOffset>
                      </wp:positionH>
                      <wp:positionV relativeFrom="paragraph">
                        <wp:posOffset>36195</wp:posOffset>
                      </wp:positionV>
                      <wp:extent cx="231775" cy="155575"/>
                      <wp:effectExtent l="0" t="0" r="0" b="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1923C6" w:rsidRDefault="001923C6" w:rsidP="001923C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3FB73D" id="Rectangle 11" o:spid="_x0000_s1044" style="position:absolute;margin-left:88pt;margin-top:2.85pt;width:18.25pt;height:12.25pt;z-index:251725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1923C6" w:rsidRDefault="001923C6" w:rsidP="001923C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  <w:t>Not applicable</w:t>
            </w:r>
          </w:p>
          <w:p w:rsidR="001923C6" w:rsidRDefault="001923C6" w:rsidP="00A1586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</w:p>
          <w:p w:rsidR="001923C6" w:rsidRPr="00A1586E" w:rsidRDefault="001923C6" w:rsidP="00A1586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</w:p>
        </w:tc>
      </w:tr>
      <w:tr w:rsidR="001A5695" w:rsidRPr="000B1DEE" w:rsidTr="001A5695">
        <w:trPr>
          <w:trHeight w:val="477"/>
          <w:jc w:val="center"/>
        </w:trPr>
        <w:tc>
          <w:tcPr>
            <w:tcW w:w="544" w:type="dxa"/>
          </w:tcPr>
          <w:p w:rsidR="001A5695" w:rsidRPr="007A3768" w:rsidRDefault="00904E4A" w:rsidP="001A5695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5</w:t>
            </w:r>
            <w:r w:rsidR="001A5695" w:rsidRPr="007A3768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9637" w:type="dxa"/>
            <w:gridSpan w:val="2"/>
          </w:tcPr>
          <w:p w:rsidR="001A5695" w:rsidRPr="000B1DEE" w:rsidRDefault="007A3768" w:rsidP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Name of the collaborator/Host Professor </w:t>
            </w:r>
            <w:r w:rsidR="001A569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1A5695" w:rsidRPr="000B1DEE" w:rsidTr="001A5695">
        <w:trPr>
          <w:trHeight w:val="887"/>
          <w:jc w:val="center"/>
        </w:trPr>
        <w:tc>
          <w:tcPr>
            <w:tcW w:w="10181" w:type="dxa"/>
            <w:gridSpan w:val="3"/>
          </w:tcPr>
          <w:p w:rsidR="001A5695" w:rsidRDefault="001A5695" w:rsidP="007A3768">
            <w:pPr>
              <w:spacing w:after="0" w:line="240" w:lineRule="auto"/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</w:pPr>
          </w:p>
          <w:p w:rsidR="007A3768" w:rsidRDefault="007A3768" w:rsidP="007A3768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7A3768" w:rsidRDefault="007A3768" w:rsidP="007A3768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D6AB0" w:rsidRPr="000B1DEE" w:rsidTr="001A5695">
        <w:trPr>
          <w:jc w:val="center"/>
        </w:trPr>
        <w:tc>
          <w:tcPr>
            <w:tcW w:w="544" w:type="dxa"/>
          </w:tcPr>
          <w:p w:rsidR="001D6AB0" w:rsidRPr="007A3768" w:rsidRDefault="00904E4A" w:rsidP="00F5772F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</w:t>
            </w:r>
            <w:r w:rsidR="001D6AB0" w:rsidRPr="007A376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gridSpan w:val="2"/>
          </w:tcPr>
          <w:p w:rsidR="001A5695" w:rsidRDefault="007A3768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A3768">
              <w:rPr>
                <w:rFonts w:asciiTheme="minorHAnsi" w:hAnsiTheme="minorHAnsi" w:cstheme="minorHAnsi"/>
                <w:sz w:val="24"/>
                <w:szCs w:val="24"/>
              </w:rPr>
              <w:t>Enlist the publications that resulted from the fellowship, grant, or award</w:t>
            </w:r>
          </w:p>
          <w:p w:rsidR="007A3768" w:rsidRPr="000B1DEE" w:rsidRDefault="007A3768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D6AB0" w:rsidRPr="000B1DEE" w:rsidTr="001A5695">
        <w:trPr>
          <w:jc w:val="center"/>
        </w:trPr>
        <w:tc>
          <w:tcPr>
            <w:tcW w:w="10181" w:type="dxa"/>
            <w:gridSpan w:val="3"/>
          </w:tcPr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46474" w:rsidRPr="000B1DEE" w:rsidTr="001A5695">
        <w:trPr>
          <w:jc w:val="center"/>
        </w:trPr>
        <w:tc>
          <w:tcPr>
            <w:tcW w:w="544" w:type="dxa"/>
          </w:tcPr>
          <w:p w:rsidR="00246474" w:rsidRPr="007A3768" w:rsidRDefault="00904E4A" w:rsidP="00273E6B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7</w:t>
            </w:r>
            <w:r w:rsidR="00BD6A88" w:rsidRPr="007A376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gridSpan w:val="2"/>
          </w:tcPr>
          <w:p w:rsidR="00246474" w:rsidRPr="000B1DEE" w:rsidRDefault="00E72CA6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Check list</w:t>
            </w:r>
          </w:p>
        </w:tc>
      </w:tr>
      <w:tr w:rsidR="00246474" w:rsidRPr="000B1DEE" w:rsidTr="007F1B30">
        <w:trPr>
          <w:trHeight w:val="2083"/>
          <w:jc w:val="center"/>
        </w:trPr>
        <w:tc>
          <w:tcPr>
            <w:tcW w:w="10181" w:type="dxa"/>
            <w:gridSpan w:val="3"/>
          </w:tcPr>
          <w:p w:rsidR="00246474" w:rsidRPr="000B1DEE" w:rsidRDefault="00B64BBD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3689985</wp:posOffset>
                      </wp:positionH>
                      <wp:positionV relativeFrom="paragraph">
                        <wp:posOffset>193675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44" style="position:absolute;left:0;text-align:left;margin-left:290.55pt;margin-top:15.25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246474" w:rsidRPr="000B1DEE" w:rsidRDefault="00E3790D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Latest curriculum vitae</w:t>
            </w:r>
          </w:p>
          <w:p w:rsidR="000B1DEE" w:rsidRPr="000B1DEE" w:rsidRDefault="000F0509" w:rsidP="00273E6B">
            <w:pPr>
              <w:pStyle w:val="rtejustify"/>
              <w:shd w:val="clear" w:color="auto" w:fill="FFFFFF"/>
              <w:ind w:left="720"/>
              <w:jc w:val="both"/>
              <w:rPr>
                <w:rFonts w:asciiTheme="minorHAnsi" w:hAnsiTheme="minorHAnsi" w:cstheme="minorHAnsi"/>
                <w:color w:val="1E1E1E"/>
              </w:rPr>
            </w:pPr>
            <w:r w:rsidRPr="000B1DEE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3687445</wp:posOffset>
                      </wp:positionH>
                      <wp:positionV relativeFrom="paragraph">
                        <wp:posOffset>190500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" o:spid="_x0000_s1045" style="position:absolute;left:0;text-align:left;margin-left:290.35pt;margin-top:15pt;width:18.25pt;height:12.2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0B1DEE">
              <w:rPr>
                <w:rFonts w:asciiTheme="minorHAnsi" w:hAnsiTheme="minorHAnsi" w:cstheme="minorHAnsi"/>
                <w:color w:val="1E1E1E"/>
              </w:rPr>
              <w:t>Proof of being a Shastri Awardee</w:t>
            </w:r>
          </w:p>
          <w:p w:rsidR="00246474" w:rsidRPr="000B1DEE" w:rsidRDefault="000B1DEE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3694430</wp:posOffset>
                      </wp:positionH>
                      <wp:positionV relativeFrom="paragraph">
                        <wp:posOffset>15875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46" style="position:absolute;left:0;text-align:left;margin-left:290.9pt;margin-top:1.2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3790D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 xml:space="preserve">Recent </w:t>
            </w:r>
            <w:r w:rsidR="001923C6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high-resolution</w:t>
            </w:r>
            <w:r w:rsidR="00E3790D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 xml:space="preserve"> image of Awa</w:t>
            </w:r>
            <w:r w:rsidR="00A44D59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r</w:t>
            </w:r>
            <w:r w:rsidR="00E3790D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dee</w:t>
            </w:r>
          </w:p>
        </w:tc>
      </w:tr>
      <w:tr w:rsidR="00246474" w:rsidRPr="000B1DEE" w:rsidTr="001A5695">
        <w:trPr>
          <w:jc w:val="center"/>
        </w:trPr>
        <w:tc>
          <w:tcPr>
            <w:tcW w:w="544" w:type="dxa"/>
          </w:tcPr>
          <w:p w:rsidR="00246474" w:rsidRPr="007A3768" w:rsidRDefault="00904E4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8</w:t>
            </w:r>
            <w:bookmarkStart w:id="0" w:name="_GoBack"/>
            <w:bookmarkEnd w:id="0"/>
            <w:r w:rsidR="00D00022" w:rsidRPr="007A3768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9637" w:type="dxa"/>
            <w:gridSpan w:val="2"/>
          </w:tcPr>
          <w:p w:rsidR="00246474" w:rsidRPr="000B1DEE" w:rsidRDefault="00E72CA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</w:tc>
      </w:tr>
      <w:tr w:rsidR="00246474" w:rsidRPr="007F1B30" w:rsidTr="001A5695">
        <w:trPr>
          <w:trHeight w:val="1182"/>
          <w:jc w:val="center"/>
        </w:trPr>
        <w:tc>
          <w:tcPr>
            <w:tcW w:w="10181" w:type="dxa"/>
            <w:gridSpan w:val="3"/>
          </w:tcPr>
          <w:p w:rsidR="00246474" w:rsidRPr="007F1B30" w:rsidRDefault="00246474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</w:p>
          <w:p w:rsidR="00246474" w:rsidRPr="007F1B30" w:rsidRDefault="00E72CA6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7F1B30">
              <w:rPr>
                <w:rFonts w:asciiTheme="minorHAnsi" w:hAnsiTheme="minorHAnsi" w:cstheme="minorHAnsi"/>
                <w:i/>
                <w:sz w:val="24"/>
                <w:szCs w:val="24"/>
              </w:rPr>
              <w:t>Signature:</w:t>
            </w:r>
            <w:r w:rsidRPr="007F1B30">
              <w:rPr>
                <w:rFonts w:asciiTheme="minorHAnsi" w:hAnsiTheme="minorHAnsi" w:cstheme="minorHAnsi"/>
                <w:i/>
                <w:sz w:val="24"/>
                <w:szCs w:val="24"/>
              </w:rPr>
              <w:tab/>
            </w:r>
          </w:p>
          <w:p w:rsidR="00246474" w:rsidRPr="007F1B30" w:rsidRDefault="00246474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</w:p>
          <w:p w:rsidR="00246474" w:rsidRPr="007F1B30" w:rsidRDefault="00E72CA6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7F1B30">
              <w:rPr>
                <w:rFonts w:asciiTheme="minorHAnsi" w:hAnsiTheme="minorHAnsi" w:cstheme="minorHAnsi"/>
                <w:i/>
                <w:sz w:val="24"/>
                <w:szCs w:val="24"/>
              </w:rPr>
              <w:t>Date:</w:t>
            </w:r>
          </w:p>
          <w:p w:rsidR="00246474" w:rsidRPr="007F1B30" w:rsidRDefault="00246474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4"/>
              </w:rPr>
            </w:pPr>
          </w:p>
        </w:tc>
      </w:tr>
    </w:tbl>
    <w:p w:rsidR="00246474" w:rsidRPr="007F1B30" w:rsidRDefault="00246474" w:rsidP="00904E4A"/>
    <w:sectPr w:rsidR="00246474" w:rsidRPr="007F1B30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B7F64"/>
    <w:multiLevelType w:val="multilevel"/>
    <w:tmpl w:val="05085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33D20"/>
    <w:multiLevelType w:val="multilevel"/>
    <w:tmpl w:val="59AA5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756BED"/>
    <w:multiLevelType w:val="multilevel"/>
    <w:tmpl w:val="8738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rwUAxN7pGCwAAAA="/>
  </w:docVars>
  <w:rsids>
    <w:rsidRoot w:val="00246474"/>
    <w:rsid w:val="000550EE"/>
    <w:rsid w:val="000B1DEE"/>
    <w:rsid w:val="000F0509"/>
    <w:rsid w:val="001923C6"/>
    <w:rsid w:val="001A5695"/>
    <w:rsid w:val="001D03D3"/>
    <w:rsid w:val="001D6AB0"/>
    <w:rsid w:val="0020081D"/>
    <w:rsid w:val="00246474"/>
    <w:rsid w:val="00273E6B"/>
    <w:rsid w:val="00307EFE"/>
    <w:rsid w:val="00345DA3"/>
    <w:rsid w:val="00350CFE"/>
    <w:rsid w:val="0048200D"/>
    <w:rsid w:val="00515FF2"/>
    <w:rsid w:val="00550DC7"/>
    <w:rsid w:val="00645F2A"/>
    <w:rsid w:val="00650F50"/>
    <w:rsid w:val="006B0BE7"/>
    <w:rsid w:val="00723A26"/>
    <w:rsid w:val="00771369"/>
    <w:rsid w:val="007A3768"/>
    <w:rsid w:val="007F1B30"/>
    <w:rsid w:val="00904E4A"/>
    <w:rsid w:val="00995C22"/>
    <w:rsid w:val="00A1586E"/>
    <w:rsid w:val="00A44D59"/>
    <w:rsid w:val="00A64FA1"/>
    <w:rsid w:val="00AA4070"/>
    <w:rsid w:val="00AC383F"/>
    <w:rsid w:val="00B64BBD"/>
    <w:rsid w:val="00B66563"/>
    <w:rsid w:val="00BD6A88"/>
    <w:rsid w:val="00D00022"/>
    <w:rsid w:val="00E3790D"/>
    <w:rsid w:val="00E72CA6"/>
    <w:rsid w:val="00F5772F"/>
    <w:rsid w:val="00F75532"/>
    <w:rsid w:val="00FD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6B949032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rtejustify">
    <w:name w:val="rtejustify"/>
    <w:basedOn w:val="Normal"/>
    <w:rsid w:val="000B1D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0B1DE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B1D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9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astriinstitute.org/SICI_membership_development_fund_SMDF" TargetMode="External"/><Relationship Id="rId13" Type="http://schemas.openxmlformats.org/officeDocument/2006/relationships/hyperlink" Target="https://www.shastriinstitute.org/shastri-publication-grant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hastriinstitute.org/Mitacs-SICI-Globalink-Research-Awards" TargetMode="External"/><Relationship Id="rId12" Type="http://schemas.openxmlformats.org/officeDocument/2006/relationships/hyperlink" Target="https://www.shastriinstitute.org/Shastri-Membership-Development-Gran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shastriinstitute.org/Shastri-Membership-Development-Gran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hastriinstitute.org/shastri-mobility-program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hastriinstitute.org/Shastri-institutional-collaborative-research-grant" TargetMode="External"/><Relationship Id="rId14" Type="http://schemas.openxmlformats.org/officeDocument/2006/relationships/hyperlink" Target="https://www.shastriinstitute.org/shastri-publication-gra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72</cp:revision>
  <dcterms:created xsi:type="dcterms:W3CDTF">2020-11-18T11:39:00Z</dcterms:created>
  <dcterms:modified xsi:type="dcterms:W3CDTF">2022-09-12T08:41:00Z</dcterms:modified>
</cp:coreProperties>
</file>